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Mason Ndlovu</w:t>
      </w:r>
      <w:r>
        <w:br/>
      </w:r>
      <w:r>
        <w:t xml:space="preserve">45 Greenview Avenue</w:t>
      </w:r>
      <w:r>
        <w:br/>
      </w:r>
      <w:r>
        <w:t xml:space="preserve">Johannesburg, Gauteng 2000</w:t>
      </w:r>
      <w:r>
        <w:br/>
      </w:r>
      <w:r>
        <w:t xml:space="preserve">South Africa</w:t>
      </w:r>
      <w:r>
        <w:br/>
      </w:r>
      <w:r>
        <w:t xml:space="preserve">Email: mason.ndlovu@email.com</w:t>
      </w:r>
      <w:r>
        <w:br/>
      </w:r>
      <w:r>
        <w:t xml:space="preserve">Phone: +27 82 123 4567</w:t>
      </w:r>
      <w:r>
        <w:br/>
      </w:r>
      <w:r>
        <w:t xml:space="preserve">Date: October 26, 2023</w:t>
      </w:r>
    </w:p>
    <w:p>
      <w:pPr>
        <w:pStyle w:val="BodyText"/>
      </w:pPr>
      <w:r>
        <w:t xml:space="preserve">Admissions Committee</w:t>
      </w:r>
      <w:r>
        <w:br/>
      </w:r>
      <w:r>
        <w:t xml:space="preserve">Global Education Foundation Scholarship Program</w:t>
      </w:r>
      <w:r>
        <w:br/>
      </w:r>
      <w:r>
        <w:t xml:space="preserve">P.O. Box 10048</w:t>
      </w:r>
      <w:r>
        <w:br/>
      </w:r>
      <w:r>
        <w:t xml:space="preserve">Johannesburg, South Africa</w:t>
      </w:r>
    </w:p>
    <w:bookmarkStart w:id="20" w:name="X0a970a017dda97d03ca5f0498694bd62fcc298a"/>
    <w:p>
      <w:pPr>
        <w:pStyle w:val="Heading2"/>
      </w:pPr>
      <w:r>
        <w:t xml:space="preserve">Subject: Formal Application for the Global Education Foundation Scholarship</w:t>
      </w:r>
    </w:p>
    <w:p>
      <w:pPr>
        <w:pStyle w:val="FirstParagraph"/>
      </w:pPr>
      <w:r>
        <w:t xml:space="preserve">Dear Esteemed Members of the Admissions Committee,</w:t>
      </w:r>
    </w:p>
    <w:p>
      <w:pPr>
        <w:pStyle w:val="BodyText"/>
      </w:pPr>
      <w:r>
        <w:t xml:space="preserve">It is with profound humility and unwavering determination that I submit this Scholarship Application Letter for consideration as a recipient of the Global Education Foundation Scholarship. As a proud resident of Johannesburg, South Africa, I have witnessed firsthand how transformative education can be in uplifting communities facing systemic challenges. My name is Mason Ndlovu, and I am applying to pursue my undergraduate studies in Environmental Science at the University of Johannesburg—a program uniquely positioned to address the pressing ecological issues confronting our city and nation.</w:t>
      </w:r>
    </w:p>
    <w:p>
      <w:pPr>
        <w:pStyle w:val="BodyText"/>
      </w:pPr>
      <w:r>
        <w:t xml:space="preserve">Having grown up in the heart of Soweto, a vibrant yet economically challenged township within South Africa Johannesburg, I learned early that education is not merely an academic pursuit but a catalyst for social transformation. My parents, both community health workers who sacrificed their own educational aspirations to support my siblings and me, instilled in me the value of knowledge as our most potent weapon against poverty. Despite facing frequent power outages in our neighborhood that disrupted my studies during high school, I maintained an 85% average at Orlando High School—ranking third in my cohort. My passion for environmental stewardship ignited when I joined the "Green Soweto Initiative," where we transformed derelict plots into community gardens that now provide fresh produce to over 200 households weekly. This experience cemented my resolve to address Johannesburg’s dual challenges of urban pollution and food insecurity through scientific innovation.</w:t>
      </w:r>
    </w:p>
    <w:p>
      <w:pPr>
        <w:pStyle w:val="BodyText"/>
      </w:pPr>
      <w:r>
        <w:t xml:space="preserve">The financial barriers facing students from communities like mine are monumental. My family relies on my mother’s modest salary as a nurse at Chris Hani Baragwanath Hospital, while my father works part-time as a mechanic to cover household expenses. The cost of tuition, textbooks, and transportation to the University of Johannesburg campus—located just 15 kilometers from my home but financially out of reach for our family—has been an insurmountable obstacle. This Scholarship Application Letter is not merely a request for funding; it represents my commitment to honoring my community’s sacrifices while contributing meaningfully to South Africa’s sustainable development goals. The Global Education Foundation Scholarship would alleviate the crippling financial burden that has forced many talented students from Johannesburg into early workforce entry, thereby depriving our nation of future leaders.</w:t>
      </w:r>
    </w:p>
    <w:p>
      <w:pPr>
        <w:pStyle w:val="BodyText"/>
      </w:pPr>
      <w:r>
        <w:t xml:space="preserve">My academic journey has been defined by resilience. I completed advanced placement courses in Chemistry and Biology at Orlando High, where I led a team project documenting air quality variations across three Johannesburg townships—data that was later cited by the Gauteng Department of Environment. My research revealed that industrial emissions near Alexandra township correlate with a 30% higher incidence of respiratory illnesses among children, motivating my choice to specialize in urban environmental science. At the University of Johannesburg, I aim to develop affordable air purification systems for informal settlements using locally sourced materials—a solution directly responsive to Johannesburg’s pressing environmental health crisis. This vision aligns precisely with the Foundation’s mission statement: "Empowering South African youth to engineer community-driven sustainability solutions."</w:t>
      </w:r>
    </w:p>
    <w:p>
      <w:pPr>
        <w:pStyle w:val="BodyText"/>
      </w:pPr>
      <w:r>
        <w:t xml:space="preserve">What distinguishes my application is not just academic merit but a deep-rooted commitment to contextualizing education within our South Africa Johannesburg reality. During my Gap Year, I volunteered with the Johannesburg City Parks and Recreation Department, assisting in the restoration of water catchment areas along the Jukskei River—a project critical for combating droughts that disproportionately affect low-income communities. This work taught me that environmental science must be co-created with communities; it cannot exist in theoretical isolation. The scholarship would enable me to fully engage in such collaborative projects while excelling academically, rather than splitting my time between part-time work and studies as many students from my background do.</w:t>
      </w:r>
    </w:p>
    <w:p>
      <w:pPr>
        <w:pStyle w:val="BodyText"/>
      </w:pPr>
      <w:r>
        <w:t xml:space="preserve">I envision a Johannesburg where clean air is not a privilege but a right—where children like those I met in Soweto can breathe without fear of asthma attacks. My long-term goal is to establish the "Green Johannesburg Initiative," an NGO that trains township youth in sustainable agriculture and renewable energy installation, creating jobs while addressing environmental degradation. The Global Education Foundation Scholarship is pivotal to this vision, as it would allow me to complete my degree without accruing debt, ensuring I can immediately launch community programs upon graduation rather than serving financial obligations first.</w:t>
      </w:r>
    </w:p>
    <w:p>
      <w:pPr>
        <w:pStyle w:val="BodyText"/>
      </w:pPr>
      <w:r>
        <w:t xml:space="preserve">South Africa Johannesburg has shaped me into a student who understands that education transcends personal advancement—it is an obligation to uplift the collective. My parents’ journey from rural Limpopo to Johannesburg’s townships taught me that South Africa’s greatest resource is its people, and I am honored to be a part of this legacy. I have attached my academic transcripts, letters of recommendation from my high school principal and environmental project supervisor, and a detailed budget outlining how the scholarship funds will directly support my educational journey in our beloved city.</w:t>
      </w:r>
    </w:p>
    <w:p>
      <w:pPr>
        <w:pStyle w:val="BodyText"/>
      </w:pPr>
      <w:r>
        <w:t xml:space="preserve">Thank you for considering Mason Ndlovu’s Scholarship Application Letter. I would be honored to represent the spirit of resilience and innovation that defines South Africa Johannesburg on your esteemed program. I welcome the opportunity to discuss my qualifications further at your convenience and can be reached at +27 82 123 4567 or mason.ndlovu@email.com.</w:t>
      </w:r>
    </w:p>
    <w:p>
      <w:pPr>
        <w:pStyle w:val="BodyText"/>
      </w:pPr>
      <w:r>
        <w:t xml:space="preserve">With deepest respect and optimism,</w:t>
      </w:r>
    </w:p>
    <w:p>
      <w:pPr>
        <w:pStyle w:val="BodyText"/>
      </w:pPr>
      <w:r>
        <w:t xml:space="preserve">Mason Ndlovu</w:t>
      </w:r>
    </w:p>
    <w:p>
      <w:pPr>
        <w:pStyle w:val="BodyText"/>
      </w:pPr>
      <w:r>
        <w:rPr>
          <w:bCs/>
          <w:b/>
        </w:rPr>
        <w:t xml:space="preserve">Attachments:</w:t>
      </w:r>
      <w:r>
        <w:t xml:space="preserve"> </w:t>
      </w:r>
      <w:r>
        <w:t xml:space="preserve">Academic Transcripts, Letters of Recommendation (2), Project Portfolio, Budget Breakdown</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4T10:02:31Z</dcterms:created>
  <dcterms:modified xsi:type="dcterms:W3CDTF">2026-07-24T10:02:31Z</dcterms:modified>
</cp:coreProperties>
</file>

<file path=docProps/custom.xml><?xml version="1.0" encoding="utf-8"?>
<Properties xmlns="http://schemas.openxmlformats.org/officeDocument/2006/custom-properties" xmlns:vt="http://schemas.openxmlformats.org/officeDocument/2006/docPropsVTypes"/>
</file>